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C62EC" w14:textId="1AFC9570" w:rsidR="001D0374" w:rsidRPr="002965B3" w:rsidRDefault="007B4F98" w:rsidP="00CE71AF">
      <w:pPr>
        <w:spacing w:after="0" w:line="240" w:lineRule="auto"/>
        <w:ind w:hanging="1260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bookmarkStart w:id="0" w:name="_GoBack"/>
      <w:bookmarkEnd w:id="0"/>
      <w:r w:rsidRPr="002965B3">
        <w:rPr>
          <w:rFonts w:ascii="Arial" w:eastAsia="Times New Roman" w:hAnsi="Arial" w:cs="Arial"/>
          <w:b/>
          <w:bCs/>
          <w:color w:val="000000"/>
          <w:sz w:val="32"/>
          <w:szCs w:val="32"/>
        </w:rPr>
        <w:t>PTO Checklist</w:t>
      </w:r>
    </w:p>
    <w:p w14:paraId="66FDBCA2" w14:textId="77777777" w:rsidR="007B4F98" w:rsidRPr="007B4F98" w:rsidRDefault="007B4F98" w:rsidP="007B4F98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</w:rPr>
      </w:pPr>
    </w:p>
    <w:p w14:paraId="01F9F4C6" w14:textId="77777777" w:rsidR="002965B3" w:rsidRPr="00CE71AF" w:rsidRDefault="001D0374" w:rsidP="00CE71AF">
      <w:pPr>
        <w:spacing w:after="0" w:line="240" w:lineRule="auto"/>
        <w:ind w:left="-126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CE71AF">
        <w:rPr>
          <w:rFonts w:ascii="Arial" w:eastAsia="Times New Roman" w:hAnsi="Arial" w:cs="Arial"/>
          <w:b/>
          <w:color w:val="000000"/>
          <w:sz w:val="24"/>
          <w:szCs w:val="24"/>
        </w:rPr>
        <w:t xml:space="preserve">School Name:  </w:t>
      </w:r>
    </w:p>
    <w:p w14:paraId="074DF190" w14:textId="77777777" w:rsidR="002965B3" w:rsidRPr="00CE71AF" w:rsidRDefault="002965B3" w:rsidP="00CE71AF">
      <w:pPr>
        <w:spacing w:after="0" w:line="240" w:lineRule="auto"/>
        <w:ind w:left="-126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CE71AF">
        <w:rPr>
          <w:rFonts w:ascii="Arial" w:eastAsia="Times New Roman" w:hAnsi="Arial" w:cs="Arial"/>
          <w:b/>
          <w:color w:val="000000"/>
          <w:sz w:val="24"/>
          <w:szCs w:val="24"/>
        </w:rPr>
        <w:t>Academic Year:</w:t>
      </w:r>
    </w:p>
    <w:p w14:paraId="406F56AC" w14:textId="6AAD53FA" w:rsidR="00CE71AF" w:rsidRPr="00CE71AF" w:rsidRDefault="001D0374" w:rsidP="00CE71AF">
      <w:pPr>
        <w:spacing w:line="240" w:lineRule="auto"/>
        <w:ind w:left="-1260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CE71AF">
        <w:rPr>
          <w:rFonts w:ascii="Arial" w:eastAsia="Times New Roman" w:hAnsi="Arial" w:cs="Arial"/>
          <w:b/>
          <w:color w:val="000000"/>
          <w:sz w:val="24"/>
          <w:szCs w:val="24"/>
        </w:rPr>
        <w:t xml:space="preserve">Date: </w:t>
      </w:r>
    </w:p>
    <w:tbl>
      <w:tblPr>
        <w:tblW w:w="14580" w:type="dxa"/>
        <w:tblCellSpacing w:w="21" w:type="dxa"/>
        <w:tblInd w:w="-1173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70"/>
        <w:gridCol w:w="1710"/>
        <w:gridCol w:w="6300"/>
      </w:tblGrid>
      <w:tr w:rsidR="00CE71AF" w:rsidRPr="007B4F98" w14:paraId="1ACCAA22" w14:textId="1766647E" w:rsidTr="009B7133">
        <w:trPr>
          <w:trHeight w:val="561"/>
          <w:tblCellSpacing w:w="21" w:type="dxa"/>
        </w:trPr>
        <w:tc>
          <w:tcPr>
            <w:tcW w:w="65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39C047" w14:textId="7F7CA416" w:rsidR="00CE71AF" w:rsidRPr="007B4F98" w:rsidRDefault="00CE71AF" w:rsidP="00CE71AF">
            <w:pPr>
              <w:spacing w:after="0" w:line="240" w:lineRule="auto"/>
              <w:ind w:left="360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</w:pPr>
            <w:r w:rsidRPr="007B4F98"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  <w:t>Question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AC5A7E7" w14:textId="77777777" w:rsidR="009B7133" w:rsidRDefault="00CE71AF" w:rsidP="00CE71A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</w:pPr>
            <w:r w:rsidRPr="007B4F98"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  <w:t xml:space="preserve">Select </w:t>
            </w:r>
          </w:p>
          <w:p w14:paraId="6D92261A" w14:textId="77F63113" w:rsidR="00CE71AF" w:rsidRPr="007B4F98" w:rsidRDefault="00CE71AF" w:rsidP="00CE71A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</w:pPr>
            <w:r w:rsidRPr="007B4F98"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  <w:t>One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29EB32" w14:textId="59B02C8A" w:rsidR="00CE71AF" w:rsidRPr="007B4F98" w:rsidRDefault="00CE71AF" w:rsidP="00CE71A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ascii="Arial" w:eastAsia="Times New Roman" w:hAnsi="Arial" w:cs="Arial"/>
                <w:b/>
                <w:color w:val="FFFFFF" w:themeColor="background1"/>
                <w:sz w:val="32"/>
                <w:szCs w:val="32"/>
              </w:rPr>
              <w:t>Notes</w:t>
            </w:r>
          </w:p>
        </w:tc>
      </w:tr>
      <w:tr w:rsidR="00CE71AF" w:rsidRPr="007B4F98" w14:paraId="65DE3665" w14:textId="3930CA8F" w:rsidTr="009B7133">
        <w:trPr>
          <w:trHeight w:val="561"/>
          <w:tblCellSpacing w:w="21" w:type="dxa"/>
        </w:trPr>
        <w:tc>
          <w:tcPr>
            <w:tcW w:w="65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BF33E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What kind of Parent Organization (PO) does your school have? 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F5209" w14:textId="16DD02E8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PTO </w:t>
            </w:r>
          </w:p>
          <w:p w14:paraId="15D87A37" w14:textId="1886FF73" w:rsidR="00CE71AF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PTA </w:t>
            </w:r>
            <w:r w:rsidRPr="007B4F98">
              <w:rPr>
                <w:rFonts w:ascii="Arial" w:eastAsia="Times New Roman" w:hAnsi="Arial" w:cs="Arial"/>
                <w:color w:val="000000"/>
              </w:rPr>
              <w:t xml:space="preserve">       </w:t>
            </w:r>
            <w:r>
              <w:rPr>
                <w:rFonts w:ascii="Arial" w:eastAsia="Times New Roman" w:hAnsi="Arial" w:cs="Arial"/>
                <w:color w:val="000000"/>
              </w:rPr>
              <w:t xml:space="preserve">                PTSA</w:t>
            </w:r>
          </w:p>
          <w:p w14:paraId="52BB0C2B" w14:textId="0E02403D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AC</w:t>
            </w:r>
            <w:r w:rsidRPr="007B4F98">
              <w:rPr>
                <w:rFonts w:ascii="Arial" w:eastAsia="Times New Roman" w:hAnsi="Arial" w:cs="Arial"/>
                <w:color w:val="000000"/>
              </w:rPr>
              <w:t xml:space="preserve">    </w:t>
            </w:r>
          </w:p>
          <w:p w14:paraId="6CCEC13C" w14:textId="59178024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Other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D7B149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3E42C9B3" w14:textId="2556B0D3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1FEBD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Does your PO have a Mission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65DD1" w14:textId="4E18927B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CA5384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7C1EBADA" w14:textId="31F29FA8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0BFE1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have Bylaw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DEB24" w14:textId="3FD03714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E3CC6B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4648C913" w14:textId="1525FD4A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328F1" w14:textId="7FCD1BC5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have an Employer Identification Number (EIN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6872F" w14:textId="0CEE92A9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</w:t>
            </w:r>
          </w:p>
          <w:p w14:paraId="662CE38C" w14:textId="5A4F6C6E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No </w:t>
            </w:r>
          </w:p>
          <w:p w14:paraId="63226B04" w14:textId="0B3988A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72C03E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7FFAE519" w14:textId="66460BD9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6BC9C" w14:textId="7AAF5E95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Is your PO incorporated</w:t>
            </w:r>
            <w:r>
              <w:rPr>
                <w:rFonts w:ascii="Arial" w:eastAsia="Times New Roman" w:hAnsi="Arial" w:cs="Arial"/>
                <w:color w:val="000000"/>
              </w:rPr>
              <w:t xml:space="preserve"> as a non-profit</w:t>
            </w:r>
            <w:r w:rsidRPr="007B4F98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E9D4A" w14:textId="7501AD03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417174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6B08C1CA" w14:textId="71AA3F03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3DB14" w14:textId="34CC6A73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have a Conflict of Interest Statement</w:t>
            </w:r>
            <w:r>
              <w:rPr>
                <w:rFonts w:ascii="Arial" w:eastAsia="Times New Roman" w:hAnsi="Arial" w:cs="Arial"/>
                <w:color w:val="000000"/>
              </w:rPr>
              <w:t xml:space="preserve"> and/or policy</w:t>
            </w:r>
            <w:r w:rsidRPr="007B4F98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876CA" w14:textId="2D736F5D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40480F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412F669C" w14:textId="114D666F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2423ED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have Articles of Incorporation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B4CC6" w14:textId="77777777" w:rsidR="00CE71AF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  <w:p w14:paraId="4A82F252" w14:textId="733884E6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5F6705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6B4809DD" w14:textId="24001B96" w:rsidTr="009B7133">
        <w:trPr>
          <w:cantSplit/>
          <w:trHeight w:val="280"/>
          <w:tblCellSpacing w:w="21" w:type="dxa"/>
        </w:trPr>
        <w:tc>
          <w:tcPr>
            <w:tcW w:w="6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4C52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Has your PO defined Dues and Voting Rights?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E29E" w14:textId="00A6E75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2F0B21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09651828" w14:textId="2ECACF53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F551A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Has your PO defined and reviewed the Officers’ Roles and Election Procedures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1C7C0C" w14:textId="77777777" w:rsidR="00CE71AF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  <w:p w14:paraId="72609CFC" w14:textId="6CDC4DF5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8070EE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3467F785" w14:textId="1B7922C5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C5BED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Has your PO elected Officers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F38B7" w14:textId="437735A8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379DE9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17B88008" w14:textId="1DB1ABEB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7EF6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Is your PO President aware of his/her role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66E73" w14:textId="0E1C87A6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1D19A8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4345A23E" w14:textId="2B6E2038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474B2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Is your PO Vice-President aware of his/her role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D9692" w14:textId="70B19E85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D6C42F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56E6D5C2" w14:textId="5C310F9F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E022F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Is your PO Treasurer aware of his/her role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56A0DC" w14:textId="26EDCF36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312AB7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7CF3667D" w14:textId="36409429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34B71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Is your PO Secretary aware of his/her role? </w:t>
            </w:r>
          </w:p>
          <w:p w14:paraId="43921155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FB747" w14:textId="4012D44C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80AF06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4D2F82AB" w14:textId="71C779FB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FCC89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have a procedure in place to recruit Members and to review the Members’ Benefits and Roles?</w:t>
            </w:r>
          </w:p>
          <w:p w14:paraId="134678D1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5A3A0" w14:textId="2B1C738E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F753E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633D3A55" w14:textId="5C618418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00299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Has your Tax-Exempt Status for your Parent Organization been requested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FA1FC" w14:textId="77777777" w:rsidR="00CE71AF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</w:t>
            </w:r>
          </w:p>
          <w:p w14:paraId="35906420" w14:textId="2C7EB83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156BE1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5360D277" w14:textId="64D86470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3B981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Has your Tax-Exempt Petition been rejected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04F8C" w14:textId="681D13EA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920463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5090452B" w14:textId="68BF32CA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704AF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Has your Insurance/ Liability Insurance been requested and approved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B852B" w14:textId="293EF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0C4DA5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4C289C27" w14:textId="150B79C0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BA52F2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Is your PO Treasurer aware of his/her finance updating responsibilitie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CDCF8" w14:textId="50FF08ED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4A872D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319FD78F" w14:textId="6A30ADAD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B63DA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Does your PO audit each chapter’s treasurer report or require “financial transparency” as part of annual functions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27A4F" w14:textId="69F378D9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</w:t>
            </w:r>
          </w:p>
          <w:p w14:paraId="228B19EB" w14:textId="3BFC1364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No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83A814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6CE11D8E" w14:textId="1DD3E621" w:rsidTr="009B7133">
        <w:trPr>
          <w:trHeight w:val="561"/>
          <w:tblCellSpacing w:w="21" w:type="dxa"/>
        </w:trPr>
        <w:tc>
          <w:tcPr>
            <w:tcW w:w="6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D627D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Is your PO aware of the Annual Information Return and its requirements?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83192" w14:textId="0105416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3031D0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3CC84B83" w14:textId="04F3F0C0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2C337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organization use Robert's Rules of Order or Meeting Norms or Standing Rule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7E0E2" w14:textId="0E55E5F5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67B6B7" w14:textId="77777777" w:rsidR="00CE71AF" w:rsidRPr="007B4F98" w:rsidRDefault="00CE71AF" w:rsidP="00CE71A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13BEE829" w14:textId="2ED95077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5A8E5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Does your PO have monthly or regular meeting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D3DE5" w14:textId="0AF4292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F0B1BB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6F45C6E9" w14:textId="69DF3E3B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D2CBC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Is your PO information translated to parents’ language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9F8D8" w14:textId="2D13FE3F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633B78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51AB9A83" w14:textId="5DED42DC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CC524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Are meetings frequently held? (i.e. monthly meetings)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53D085" w14:textId="37E725F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2ACAB6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1EAE4795" w14:textId="6EAF8B52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364D0" w14:textId="6A5665D5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Are there officer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F5580" w14:textId="17F8B26C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80B582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415C39D9" w14:textId="67C02BA5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BA919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Are there standing committees established? 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2EBA4" w14:textId="1D230600" w:rsidR="00CE71AF" w:rsidRPr="007B4F98" w:rsidRDefault="00CE71AF" w:rsidP="004C13D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57369A" w14:textId="77777777" w:rsidR="00CE71AF" w:rsidRPr="007B4F98" w:rsidRDefault="00CE71AF" w:rsidP="004C13DF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29BD8CEA" w14:textId="76D68DBB" w:rsidTr="009B7133">
        <w:trPr>
          <w:trHeight w:val="280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A9351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Have the PO Events/Activities been programmed for the year? (i.e. fall festival, reading with parents, family nights, etc.)</w:t>
            </w:r>
          </w:p>
        </w:tc>
        <w:tc>
          <w:tcPr>
            <w:tcW w:w="1668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26E9C" w14:textId="405DBB89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0082C55" w14:textId="77777777" w:rsidR="00CE71AF" w:rsidRPr="007B4F98" w:rsidRDefault="00CE71AF" w:rsidP="00542D0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71AF" w:rsidRPr="007B4F98" w14:paraId="72BF5992" w14:textId="749973D8" w:rsidTr="009B7133">
        <w:trPr>
          <w:trHeight w:val="561"/>
          <w:tblCellSpacing w:w="21" w:type="dxa"/>
        </w:trPr>
        <w:tc>
          <w:tcPr>
            <w:tcW w:w="650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3B623" w14:textId="77777777" w:rsidR="00CE71AF" w:rsidRPr="007B4F98" w:rsidRDefault="00CE71AF" w:rsidP="00CE71AF">
            <w:pPr>
              <w:spacing w:after="0" w:line="240" w:lineRule="auto"/>
              <w:ind w:left="93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>Are your PO Events/ Activities aligned to School Improvement Plan (SIP) goals?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F4158" w14:textId="68AF778B" w:rsidR="00CE71AF" w:rsidRPr="007B4F98" w:rsidRDefault="00CE71AF" w:rsidP="00845DA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7B4F98">
              <w:rPr>
                <w:rFonts w:ascii="Arial" w:eastAsia="Times New Roman" w:hAnsi="Arial" w:cs="Arial"/>
                <w:color w:val="000000"/>
              </w:rPr>
              <w:t xml:space="preserve">Yes                                     No 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FE23CC" w14:textId="77777777" w:rsidR="00CE71AF" w:rsidRPr="007B4F98" w:rsidRDefault="00CE71AF" w:rsidP="00845DA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6BCA4575" w14:textId="77777777" w:rsidR="00530D48" w:rsidRPr="007B4F98" w:rsidRDefault="00530D48">
      <w:pPr>
        <w:rPr>
          <w:rFonts w:ascii="Arial" w:hAnsi="Arial" w:cs="Arial"/>
        </w:rPr>
      </w:pPr>
    </w:p>
    <w:sectPr w:rsidR="00530D48" w:rsidRPr="007B4F98" w:rsidSect="00CE71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864" w:right="432" w:bottom="720" w:left="19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2923A2" w14:textId="77777777" w:rsidR="00D4503C" w:rsidRDefault="00D4503C" w:rsidP="00542D01">
      <w:pPr>
        <w:spacing w:after="0" w:line="240" w:lineRule="auto"/>
      </w:pPr>
      <w:r>
        <w:separator/>
      </w:r>
    </w:p>
  </w:endnote>
  <w:endnote w:type="continuationSeparator" w:id="0">
    <w:p w14:paraId="446E6DB0" w14:textId="77777777" w:rsidR="00D4503C" w:rsidRDefault="00D4503C" w:rsidP="00542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47DA1" w14:textId="77777777" w:rsidR="00AF1E47" w:rsidRDefault="00AF1E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18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391"/>
    </w:tblGrid>
    <w:tr w:rsidR="00CE71AF" w14:paraId="0E96FBC9" w14:textId="77777777" w:rsidTr="0016451E">
      <w:tc>
        <w:tcPr>
          <w:tcW w:w="1052" w:type="dxa"/>
          <w:tcBorders>
            <w:top w:val="nil"/>
          </w:tcBorders>
        </w:tcPr>
        <w:p w14:paraId="2D89B0F5" w14:textId="0DFDA0F3" w:rsidR="00CE71AF" w:rsidRDefault="00CE71AF" w:rsidP="0016451E">
          <w:pPr>
            <w:pStyle w:val="Footer"/>
            <w:jc w:val="center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</w:p>
      </w:tc>
    </w:tr>
  </w:tbl>
  <w:p w14:paraId="5145F44F" w14:textId="77777777" w:rsidR="00CE71AF" w:rsidRDefault="00CE71A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E3B4E" w14:textId="77777777" w:rsidR="00AF1E47" w:rsidRDefault="00AF1E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E12297" w14:textId="77777777" w:rsidR="00D4503C" w:rsidRDefault="00D4503C" w:rsidP="00542D01">
      <w:pPr>
        <w:spacing w:after="0" w:line="240" w:lineRule="auto"/>
      </w:pPr>
      <w:r>
        <w:separator/>
      </w:r>
    </w:p>
  </w:footnote>
  <w:footnote w:type="continuationSeparator" w:id="0">
    <w:p w14:paraId="6163E099" w14:textId="77777777" w:rsidR="00D4503C" w:rsidRDefault="00D4503C" w:rsidP="00542D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DC3874" w14:textId="77777777" w:rsidR="00AF1E47" w:rsidRDefault="00AF1E4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273C89" w14:textId="592B4760" w:rsidR="00CE71AF" w:rsidRDefault="00AF1E47">
    <w:pPr>
      <w:pStyle w:val="Header"/>
    </w:pPr>
    <w:r>
      <w:rPr>
        <w:noProof/>
      </w:rPr>
      <w:drawing>
        <wp:inline distT="0" distB="0" distL="0" distR="0" wp14:anchorId="6C5E1C8B" wp14:editId="1AB90FBB">
          <wp:extent cx="7962900" cy="5384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ISD_Family-and-Community-Engagement-Logo-HORIZ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98210" cy="5408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4A54F3" w14:textId="77777777" w:rsidR="00CE71AF" w:rsidRDefault="00CE71A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6156F7" w14:textId="77777777" w:rsidR="00AF1E47" w:rsidRDefault="00AF1E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EB1ECD"/>
    <w:multiLevelType w:val="hybridMultilevel"/>
    <w:tmpl w:val="A14C4CD0"/>
    <w:lvl w:ilvl="0" w:tplc="F85684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C677F"/>
    <w:multiLevelType w:val="hybridMultilevel"/>
    <w:tmpl w:val="5D04EF4E"/>
    <w:lvl w:ilvl="0" w:tplc="18C82D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04DFB"/>
    <w:multiLevelType w:val="hybridMultilevel"/>
    <w:tmpl w:val="5DB8F968"/>
    <w:lvl w:ilvl="0" w:tplc="53D0D3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52867"/>
    <w:multiLevelType w:val="hybridMultilevel"/>
    <w:tmpl w:val="7E88A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313ED"/>
    <w:multiLevelType w:val="hybridMultilevel"/>
    <w:tmpl w:val="27462D92"/>
    <w:lvl w:ilvl="0" w:tplc="CDE667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A2746"/>
    <w:multiLevelType w:val="hybridMultilevel"/>
    <w:tmpl w:val="F77AB9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9C4474"/>
    <w:multiLevelType w:val="hybridMultilevel"/>
    <w:tmpl w:val="2868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visionView w:inkAnnotations="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jU2MjO2sDQyMjdQ0lEKTi0uzszPAykwrAUAo9vEvSwAAAA="/>
  </w:docVars>
  <w:rsids>
    <w:rsidRoot w:val="001D0374"/>
    <w:rsid w:val="00015467"/>
    <w:rsid w:val="00021B3C"/>
    <w:rsid w:val="00095664"/>
    <w:rsid w:val="000F6CD1"/>
    <w:rsid w:val="00115C94"/>
    <w:rsid w:val="00141C81"/>
    <w:rsid w:val="0016451E"/>
    <w:rsid w:val="00186BF3"/>
    <w:rsid w:val="00193581"/>
    <w:rsid w:val="001A59D2"/>
    <w:rsid w:val="001D0374"/>
    <w:rsid w:val="001D77B1"/>
    <w:rsid w:val="002965B3"/>
    <w:rsid w:val="00300AB9"/>
    <w:rsid w:val="003163DD"/>
    <w:rsid w:val="00364C7F"/>
    <w:rsid w:val="00391E76"/>
    <w:rsid w:val="003E379F"/>
    <w:rsid w:val="00412F5E"/>
    <w:rsid w:val="00412F88"/>
    <w:rsid w:val="0046130F"/>
    <w:rsid w:val="00464102"/>
    <w:rsid w:val="004C13DF"/>
    <w:rsid w:val="00530D48"/>
    <w:rsid w:val="00542D01"/>
    <w:rsid w:val="00567DD4"/>
    <w:rsid w:val="00580464"/>
    <w:rsid w:val="005A2C2A"/>
    <w:rsid w:val="005D6183"/>
    <w:rsid w:val="00626D75"/>
    <w:rsid w:val="0063209F"/>
    <w:rsid w:val="00634F97"/>
    <w:rsid w:val="00635B8D"/>
    <w:rsid w:val="00636C87"/>
    <w:rsid w:val="006D5C87"/>
    <w:rsid w:val="00710204"/>
    <w:rsid w:val="00721BC3"/>
    <w:rsid w:val="007B4F98"/>
    <w:rsid w:val="00845DAE"/>
    <w:rsid w:val="0085579E"/>
    <w:rsid w:val="00887A04"/>
    <w:rsid w:val="008D1658"/>
    <w:rsid w:val="008E0EB1"/>
    <w:rsid w:val="00991FE7"/>
    <w:rsid w:val="009B1DCA"/>
    <w:rsid w:val="009B7133"/>
    <w:rsid w:val="00A458F3"/>
    <w:rsid w:val="00A72A29"/>
    <w:rsid w:val="00A87451"/>
    <w:rsid w:val="00AF1E47"/>
    <w:rsid w:val="00AF399D"/>
    <w:rsid w:val="00BA377E"/>
    <w:rsid w:val="00C12269"/>
    <w:rsid w:val="00C90438"/>
    <w:rsid w:val="00C93AF1"/>
    <w:rsid w:val="00CA48E6"/>
    <w:rsid w:val="00CE20E0"/>
    <w:rsid w:val="00CE71AF"/>
    <w:rsid w:val="00CF2DF9"/>
    <w:rsid w:val="00D00B9F"/>
    <w:rsid w:val="00D12125"/>
    <w:rsid w:val="00D4503C"/>
    <w:rsid w:val="00DC4592"/>
    <w:rsid w:val="00DE798A"/>
    <w:rsid w:val="00E052D6"/>
    <w:rsid w:val="00E074E8"/>
    <w:rsid w:val="00E5023D"/>
    <w:rsid w:val="00E5328C"/>
    <w:rsid w:val="00E87885"/>
    <w:rsid w:val="00EA7DE9"/>
    <w:rsid w:val="00EB562A"/>
    <w:rsid w:val="00ED209A"/>
    <w:rsid w:val="00FF0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97429D"/>
  <w15:docId w15:val="{0B8897F4-077F-4A9D-9824-B08C04D7B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03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410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2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D01"/>
  </w:style>
  <w:style w:type="paragraph" w:styleId="Footer">
    <w:name w:val="footer"/>
    <w:basedOn w:val="Normal"/>
    <w:link w:val="FooterChar"/>
    <w:uiPriority w:val="99"/>
    <w:unhideWhenUsed/>
    <w:rsid w:val="00542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D01"/>
  </w:style>
  <w:style w:type="paragraph" w:styleId="BalloonText">
    <w:name w:val="Balloon Text"/>
    <w:basedOn w:val="Normal"/>
    <w:link w:val="BalloonTextChar"/>
    <w:uiPriority w:val="99"/>
    <w:semiHidden/>
    <w:unhideWhenUsed/>
    <w:rsid w:val="00542D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D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377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B4F9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D</Company>
  <LinksUpToDate>false</LinksUpToDate>
  <CharactersWithSpaces>3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alzada, Maria Castro</cp:lastModifiedBy>
  <cp:revision>2</cp:revision>
  <cp:lastPrinted>2014-05-02T19:28:00Z</cp:lastPrinted>
  <dcterms:created xsi:type="dcterms:W3CDTF">2022-09-09T20:19:00Z</dcterms:created>
  <dcterms:modified xsi:type="dcterms:W3CDTF">2022-09-09T20:19:00Z</dcterms:modified>
</cp:coreProperties>
</file>